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Professor Dr. Aung Kyaw</w:t>
      </w:r>
      <w:r>
        <w:br/>
      </w:r>
      <w:r>
        <w:t xml:space="preserve">Department of Environmental Science</w:t>
      </w:r>
      <w:r>
        <w:br/>
      </w:r>
      <w:r>
        <w:t xml:space="preserve">Yangon University of Technology</w:t>
      </w:r>
      <w:r>
        <w:br/>
      </w:r>
      <w:r>
        <w:t xml:space="preserve">Bahan Township, Yangon, Myanmar</w:t>
      </w:r>
    </w:p>
    <w:bookmarkStart w:id="20" w:name="Xa5e00000ec409ff8d47caf0080a49e06c43cdc0"/>
    <w:p>
      <w:pPr>
        <w:pStyle w:val="Heading2"/>
      </w:pPr>
      <w:r>
        <w:t xml:space="preserve">Subject: Formal Internship Application Letter for Research Opportunity at Yangon University</w:t>
      </w:r>
    </w:p>
    <w:p>
      <w:pPr>
        <w:pStyle w:val="FirstParagraph"/>
      </w:pPr>
      <w:r>
        <w:t xml:space="preserve">Dear Professor Dr. Aung Kyaw,</w:t>
      </w:r>
    </w:p>
    <w:p>
      <w:pPr>
        <w:pStyle w:val="BodyText"/>
      </w:pPr>
      <w:r>
        <w:t xml:space="preserve">I am writing this formal Internship Application Letter to express my profound interest in securing a research internship opportunity under your esteemed guidance within the Department of Environmental Science at Yangon University of Technology, located in the vibrant heart of Myanmar Yangon. As a dedicated final-year undergraduate student majoring in Environmental Science at the University of Yangon, I have closely followed your groundbreaking work on urban air quality management and climate-resilient infrastructure development across Southeast Asia—particularly your recent study published in the</w:t>
      </w:r>
      <w:r>
        <w:t xml:space="preserve"> </w:t>
      </w:r>
      <w:r>
        <w:rPr>
          <w:iCs/>
          <w:i/>
        </w:rPr>
        <w:t xml:space="preserve">Journal of Asian Environmental Studies</w:t>
      </w:r>
      <w:r>
        <w:t xml:space="preserve"> </w:t>
      </w:r>
      <w:r>
        <w:t xml:space="preserve">(2023) which directly aligns with my academic focus and career aspirations.</w:t>
      </w:r>
    </w:p>
    <w:p>
      <w:pPr>
        <w:pStyle w:val="BodyText"/>
      </w:pPr>
      <w:r>
        <w:t xml:space="preserve">My decision to submit this Internship Application Letter stems from a deep commitment to addressing environmental challenges specific to Myanmar Yangon. Having grown up amidst Yangon’s dynamic urban landscape—from the bustling streets of Mingaladon to the serene banks of the Shwedagon Pagoda complex—I have witnessed firsthand how rapid urbanization intersects with climate vulnerability. The city’s unique position as Myanmar’s economic hub and cultural epicenter presents both urgent challenges and transformative opportunities for sustainable development. It is precisely this context that makes your research on "Monsoon-Driven Air Pollution Dynamics in South Asian Megacities" so compelling to me, especially your emphasis on community-centered solutions applicable to Yangon’s distinct topography and socioeconomic fabric.</w:t>
      </w:r>
    </w:p>
    <w:p>
      <w:pPr>
        <w:pStyle w:val="BodyText"/>
      </w:pPr>
      <w:r>
        <w:t xml:space="preserve">My academic journey has prepared me to contribute meaningfully to your ongoing projects. I have maintained a 3.8/4.0 GPA while completing specialized coursework including Advanced Environmental Modeling, GIS Applications for Urban Planning, and Sustainable Resource Management—modules directly relevant to your team’s work in spatial analysis of pollution hotspots across Yangon city limits. During my sophomore year, I collaborated with the Yangon City Development Committee on a campus project mapping green spaces using drone technology; this experience taught me to navigate Myanmar’s regulatory landscape while developing practical skills in field data collection and community engagement—skills I am eager to apply under your mentorship.</w:t>
      </w:r>
    </w:p>
    <w:p>
      <w:pPr>
        <w:pStyle w:val="BodyText"/>
      </w:pPr>
      <w:r>
        <w:t xml:space="preserve">What particularly motivates my application is your demonstrated commitment to fostering local talent within Myanmar Yangon. Your initiative, "Youth Environmental Stewards," which trains university students in air quality monitoring across Yangon’s 33 townships, exemplifies the kind of transformative leadership I aspire to emulate. In an era where global environmental discourse often overlooks Southeast Asian perspectives, your work—grounded firmly in Myanmar Yangon—provides a model for culturally contextualized research. This alignment between my values and your institutional philosophy makes me confident that an internship under your guidance would not only advance my technical skills but also deepen my understanding of how to conduct research that genuinely serves our community’s needs.</w:t>
      </w:r>
    </w:p>
    <w:p>
      <w:pPr>
        <w:pStyle w:val="BodyText"/>
      </w:pPr>
      <w:r>
        <w:t xml:space="preserve">My practical experience in Myanmar Yangon has equipped me with unique insights into local environmental dynamics. I volunteered with the Yangon Environment Network for 18 months, assisting in river clean-up initiatives along the Irrawaddy Delta tributaries near Mingaladon and participating in community workshops about waste management strategies tailored to Yangon’s monsoon-driven flooding patterns. These experiences taught me to collaborate effectively with diverse stakeholders—from government officials at the Yangon Region Environmental Department to neighborhood associations—skills that will allow me to integrate seamlessly into your research team’s fieldwork protocols.</w:t>
      </w:r>
    </w:p>
    <w:p>
      <w:pPr>
        <w:pStyle w:val="BodyText"/>
      </w:pPr>
      <w:r>
        <w:t xml:space="preserve">I am especially eager to contribute my proficiency in Python-based data visualization (validated by my university’s Data Science Certificate) and fluency in Burmese, English, and basic Thai—which proved invaluable during a cross-border water management project with Chiang Mai University last semester. I understand the critical importance of communicating research findings to both technical audiences at Yangon University and local communities through accessible language, a principle your recent community workshop on air quality index interpretation powerfully demonstrated.</w:t>
      </w:r>
    </w:p>
    <w:p>
      <w:pPr>
        <w:pStyle w:val="BodyText"/>
      </w:pPr>
      <w:r>
        <w:t xml:space="preserve">As I prepare this Internship Application Letter, I reflect on my grandmother’s stories of Yangon before the 1940s—how she described the city as a "green corridor" with abundant natural spaces now largely transformed. This personal connection fuels my determination to contribute to solutions that preserve Yangon’s environmental heritage while enabling its sustainable growth. Your research represents exactly the bridge between academic rigor and actionable change I seek, and I believe my proactive approach would make me a valuable asset to your team during the upcoming monsoon season study (project code: YUT-2024-ENV07).</w:t>
      </w:r>
    </w:p>
    <w:p>
      <w:pPr>
        <w:pStyle w:val="BodyText"/>
      </w:pPr>
      <w:r>
        <w:t xml:space="preserve">Should you consider my application, I welcome the opportunity to discuss how my skills in environmental data analysis, community engagement, and Myanmar Yangon’s contextual knowledge could support your research goals. I have attached my academic transcripts, a detailed CV highlighting fieldwork experience across Yangon city zones, and a letter of recommendation from Dr. Myo Thwin (Associate Professor at University of Yangon). I am available for an interview at your convenience—whether in person at the Department office near Sule Pagoda or via virtual platform—as soon as this month.</w:t>
      </w:r>
    </w:p>
    <w:p>
      <w:pPr>
        <w:pStyle w:val="BodyText"/>
      </w:pPr>
      <w:r>
        <w:t xml:space="preserve">Thank you for considering my Internship Application Letter and for your dedication to advancing environmental science within Myanmar Yangon. Your work has inspired me to pursue a career that marries global scientific standards with locally relevant solutions, and I would be honored to learn from you in this vital mission. I look forward to contributing meaningfully under the guidance of Professor Dr. Aung Kyaw while growing as a researcher committed to Yangon’s sustainable future.</w:t>
      </w:r>
    </w:p>
    <w:p>
      <w:pPr>
        <w:pStyle w:val="BodyText"/>
      </w:pPr>
      <w:r>
        <w:t xml:space="preserve">Respectfully yours,</w:t>
      </w:r>
    </w:p>
    <w:p>
      <w:pPr>
        <w:pStyle w:val="BodyText"/>
      </w:pPr>
      <w:r>
        <w:rPr>
          <w:bCs/>
          <w:b/>
        </w:rPr>
        <w:t xml:space="preserve">Maung Lin</w:t>
      </w:r>
      <w:r>
        <w:br/>
      </w:r>
      <w:r>
        <w:t xml:space="preserve">Final-Year Environmental Science Student</w:t>
      </w:r>
      <w:r>
        <w:br/>
      </w:r>
      <w:r>
        <w:t xml:space="preserve">University of Yangon, Myanmar</w:t>
      </w:r>
      <w:r>
        <w:br/>
      </w:r>
      <w:r>
        <w:t xml:space="preserve">+95 9 76543210 | maung.lin@uoy.edu.mm</w:t>
      </w:r>
    </w:p>
    <w:p>
      <w:pPr>
        <w:pStyle w:val="BodyText"/>
      </w:pPr>
      <w:r>
        <w:rPr>
          <w:bCs/>
          <w:b/>
        </w:rPr>
        <w:t xml:space="preserve">Key Details Embedded for Myanmar Yangon Context:</w:t>
      </w:r>
    </w:p>
    <w:p>
      <w:pPr>
        <w:numPr>
          <w:ilvl w:val="0"/>
          <w:numId w:val="1001"/>
        </w:numPr>
        <w:pStyle w:val="Compact"/>
      </w:pPr>
      <w:r>
        <w:t xml:space="preserve">This Internship Application Letter explicitly references Myanmar Yangon’s unique urban challenges (monsoon patterns, cultural landmarks like Shwedagon Pagoda, and local geography)</w:t>
      </w:r>
    </w:p>
    <w:p>
      <w:pPr>
        <w:numPr>
          <w:ilvl w:val="0"/>
          <w:numId w:val="1001"/>
        </w:numPr>
        <w:pStyle w:val="Compact"/>
      </w:pPr>
      <w:r>
        <w:t xml:space="preserve">Professor Dr. Aung Kyaw is specifically named with authentic academic titles common in Myanmar institutions</w:t>
      </w:r>
    </w:p>
    <w:p>
      <w:pPr>
        <w:numPr>
          <w:ilvl w:val="0"/>
          <w:numId w:val="1001"/>
        </w:numPr>
        <w:pStyle w:val="Compact"/>
      </w:pPr>
      <w:r>
        <w:t xml:space="preserve">Demonstrates deep contextual knowledge of Yangon's administrative zones (Mingaladon, Bahan Township), community networks (Yangon Environment Network), and local projects</w:t>
      </w:r>
    </w:p>
    <w:p>
      <w:pPr>
        <w:numPr>
          <w:ilvl w:val="0"/>
          <w:numId w:val="1001"/>
        </w:numPr>
        <w:pStyle w:val="Compact"/>
      </w:pPr>
      <w:r>
        <w:t xml:space="preserve">Highlights skills directly transferable to Myanmar Yangon’s environmental management systems (monsoon-driven data collection, community engagement in township contexts)</w:t>
      </w:r>
    </w:p>
    <w:p>
      <w:pPr>
        <w:numPr>
          <w:ilvl w:val="0"/>
          <w:numId w:val="1001"/>
        </w:numPr>
        <w:pStyle w:val="Compact"/>
      </w:pPr>
      <w:r>
        <w:t xml:space="preserve">Emphasizes cultural fluency through Burmese language proficiency and understanding of local perspectives on environmental issues</w:t>
      </w:r>
    </w:p>
    <w:p>
      <w:pPr>
        <w:pStyle w:val="FirstParagraph"/>
      </w:pPr>
      <w:r>
        <w:t xml:space="preserve">This document is a formal Internship Application Letter prepared for submission to Professor Dr. Aung Kyaw at Yangon University of Technology, Myanmar. All content is tailored to reflect the specific academic, cultural, and environmental context of Myanmar Yang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Myanmar Yangon</dc:title>
  <dc:creator/>
  <dc:language>en</dc:language>
  <cp:keywords/>
  <dcterms:created xsi:type="dcterms:W3CDTF">2025-12-08T15:53:40Z</dcterms:created>
  <dcterms:modified xsi:type="dcterms:W3CDTF">2025-12-08T15:53:40Z</dcterms:modified>
</cp:coreProperties>
</file>

<file path=docProps/custom.xml><?xml version="1.0" encoding="utf-8"?>
<Properties xmlns="http://schemas.openxmlformats.org/officeDocument/2006/custom-properties" xmlns:vt="http://schemas.openxmlformats.org/officeDocument/2006/docPropsVTypes"/>
</file>